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6FF41" w14:textId="7F4EFFF4" w:rsidR="0023165A" w:rsidRDefault="009D6C01" w:rsidP="009D6C01">
      <w:pPr>
        <w:jc w:val="center"/>
        <w:rPr>
          <w:sz w:val="24"/>
          <w:szCs w:val="24"/>
        </w:rPr>
      </w:pPr>
      <w:r>
        <w:rPr>
          <w:sz w:val="24"/>
          <w:szCs w:val="24"/>
        </w:rPr>
        <w:t>Suzanne’s Delicious Guacamole</w:t>
      </w:r>
    </w:p>
    <w:p w14:paraId="14BE362B" w14:textId="0D44B97B" w:rsidR="009D6C01" w:rsidRDefault="009D6C01" w:rsidP="009D6C01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-6</w:t>
      </w:r>
    </w:p>
    <w:p w14:paraId="208C5FB4" w14:textId="444042D3" w:rsidR="009D6C01" w:rsidRDefault="009D6C01" w:rsidP="009D6C01">
      <w:pPr>
        <w:jc w:val="center"/>
        <w:rPr>
          <w:sz w:val="24"/>
          <w:szCs w:val="24"/>
        </w:rPr>
      </w:pPr>
    </w:p>
    <w:p w14:paraId="70506899" w14:textId="116C0CF0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3 large ripe avocados, diced</w:t>
      </w:r>
    </w:p>
    <w:p w14:paraId="7EDEE97E" w14:textId="7939065C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2 cups tomatoes, diced</w:t>
      </w:r>
    </w:p>
    <w:p w14:paraId="5C950EB3" w14:textId="66F6E8C6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½ cup red onion, diced</w:t>
      </w:r>
    </w:p>
    <w:p w14:paraId="6E13F5BB" w14:textId="41194614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1 ½ limes, juice from</w:t>
      </w:r>
    </w:p>
    <w:p w14:paraId="01A23D85" w14:textId="6805BF19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2 tablespoon garlic, minced</w:t>
      </w:r>
    </w:p>
    <w:p w14:paraId="14299D5D" w14:textId="6FBD01BF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2 tablespoon red wine vinegar</w:t>
      </w:r>
    </w:p>
    <w:p w14:paraId="40F90030" w14:textId="39C36557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2 tablespoons olive oil</w:t>
      </w:r>
    </w:p>
    <w:p w14:paraId="18137D98" w14:textId="2B0233B1" w:rsidR="008B4FD3" w:rsidRDefault="008B4FD3" w:rsidP="009D6C01">
      <w:pPr>
        <w:rPr>
          <w:sz w:val="24"/>
          <w:szCs w:val="24"/>
        </w:rPr>
      </w:pPr>
      <w:r>
        <w:rPr>
          <w:sz w:val="24"/>
          <w:szCs w:val="24"/>
        </w:rPr>
        <w:t>¼ teaspoon salt</w:t>
      </w:r>
    </w:p>
    <w:p w14:paraId="6793DC50" w14:textId="77777777" w:rsid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1 envelope Guacamole seasoning</w:t>
      </w:r>
    </w:p>
    <w:p w14:paraId="4949A2C3" w14:textId="03D4D80D" w:rsidR="009D6C01" w:rsidRDefault="009D6C01" w:rsidP="009D6C01">
      <w:pPr>
        <w:rPr>
          <w:sz w:val="24"/>
          <w:szCs w:val="24"/>
        </w:rPr>
      </w:pPr>
    </w:p>
    <w:p w14:paraId="17712086" w14:textId="14836FFE" w:rsidR="009D6C01" w:rsidRPr="009D6C01" w:rsidRDefault="009D6C01" w:rsidP="009D6C01">
      <w:pPr>
        <w:rPr>
          <w:sz w:val="24"/>
          <w:szCs w:val="24"/>
        </w:rPr>
      </w:pPr>
      <w:r>
        <w:rPr>
          <w:sz w:val="24"/>
          <w:szCs w:val="24"/>
        </w:rPr>
        <w:t>Mix all the ingredients together and serve with chips.</w:t>
      </w:r>
    </w:p>
    <w:sectPr w:rsidR="009D6C01" w:rsidRPr="009D6C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TE3NzSxNDIzsjBT0lEKTi0uzszPAykwqgUAv6jITiwAAAA="/>
  </w:docVars>
  <w:rsids>
    <w:rsidRoot w:val="009D6C01"/>
    <w:rsid w:val="0023165A"/>
    <w:rsid w:val="008B4FD3"/>
    <w:rsid w:val="00927E28"/>
    <w:rsid w:val="009D6C01"/>
    <w:rsid w:val="00B024DB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1AE5E"/>
  <w15:chartTrackingRefBased/>
  <w15:docId w15:val="{6F0ED29E-9954-47EF-B93A-2CADF186D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20-10-29T11:46:00Z</dcterms:created>
  <dcterms:modified xsi:type="dcterms:W3CDTF">2020-10-29T11:46:00Z</dcterms:modified>
</cp:coreProperties>
</file>